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565354F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305FAAEC" w14:textId="612CF3BA" w:rsidR="00AB49DC" w:rsidRPr="00AB49DC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1F6DA459" w:rsidR="003506A8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folder which will now be referred to as the Work Folder.</w:t>
      </w:r>
    </w:p>
    <w:p w14:paraId="4C46BEC7" w14:textId="37845511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5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>and download these files to the Work Folder.</w:t>
      </w:r>
    </w:p>
    <w:p w14:paraId="6AC043DE" w14:textId="72465884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0FBEBC7D" w14:textId="160BAFEB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59687B13" w14:textId="5104DCB9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0D72CFB3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7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234AF9D1" w14:textId="7ECD364A" w:rsid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d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the Work Folder. The .raw file is unused.</w:t>
      </w:r>
    </w:p>
    <w:p w14:paraId="21A8AD12" w14:textId="333046F1" w:rsidR="003F2B30" w:rsidRDefault="003F2B30" w:rsidP="003F2B3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E6B4F" w14:textId="2A50E277" w:rsidR="003F2B30" w:rsidRDefault="003F2B30" w:rsidP="003F2B3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572E0C03" w14:textId="05DFA518" w:rsidR="003F2B30" w:rsidRDefault="003F2B30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</w:t>
      </w:r>
      <w:r w:rsidR="00E07403">
        <w:rPr>
          <w:rFonts w:ascii="Times New Roman" w:hAnsi="Times New Roman" w:cs="Times New Roman"/>
          <w:sz w:val="24"/>
          <w:szCs w:val="24"/>
        </w:rPr>
        <w:t xml:space="preserve"> HeleCode.py</w:t>
      </w:r>
    </w:p>
    <w:p w14:paraId="6FCD40A3" w14:textId="42501153" w:rsidR="00E07403" w:rsidRDefault="00E07403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HeleCode.py</w:t>
      </w:r>
    </w:p>
    <w:p w14:paraId="14B566BC" w14:textId="49A03BEA" w:rsidR="00E07403" w:rsidRDefault="00E07403" w:rsidP="00E07403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take a few seconds to load the network file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bookmarkStart w:id="0" w:name="_GoBack"/>
      <w:bookmarkEnd w:id="0"/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615E863C" w14:textId="1B0725F7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 save the pore network as a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Work Folder. </w:t>
      </w:r>
    </w:p>
    <w:sectPr w:rsidR="00AB49DC" w:rsidRPr="00AB4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rAUAr04PPSwAAAA="/>
  </w:docVars>
  <w:rsids>
    <w:rsidRoot w:val="003506A8"/>
    <w:rsid w:val="003506A8"/>
    <w:rsid w:val="003F2B30"/>
    <w:rsid w:val="005450D8"/>
    <w:rsid w:val="008312E5"/>
    <w:rsid w:val="009F7C8B"/>
    <w:rsid w:val="00AB49DC"/>
    <w:rsid w:val="00CA49CC"/>
    <w:rsid w:val="00E07403"/>
    <w:rsid w:val="00F04D53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3.imperial.ac.uk/pls/portallive/docs/1/46729696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mperial.ac.uk/earth-science/research/research-groups/perm/research/pore-scale-modelling/micro-ct-images-and-networks/" TargetMode="External"/><Relationship Id="rId5" Type="http://schemas.openxmlformats.org/officeDocument/2006/relationships/hyperlink" Target="https://github.com/Azshian/Hele-Shaw-Mode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4</cp:revision>
  <dcterms:created xsi:type="dcterms:W3CDTF">2020-05-10T00:55:00Z</dcterms:created>
  <dcterms:modified xsi:type="dcterms:W3CDTF">2020-05-10T18:12:00Z</dcterms:modified>
</cp:coreProperties>
</file>